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9E1D47" w14:textId="0747571C" w:rsidR="00EE5F17" w:rsidRPr="008836A5" w:rsidRDefault="008836A5" w:rsidP="008836A5">
      <w:r>
        <w:rPr>
          <w:noProof/>
        </w:rPr>
        <w:drawing>
          <wp:inline distT="0" distB="0" distL="0" distR="0" wp14:anchorId="56E577BB" wp14:editId="4B710363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E5F17" w:rsidRPr="008836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NDYzMzcwMjYxNjFQ0lEKTi0uzszPAykwrAUAXffLyiwAAAA="/>
  </w:docVars>
  <w:rsids>
    <w:rsidRoot w:val="00EE5F17"/>
    <w:rsid w:val="00794014"/>
    <w:rsid w:val="008836A5"/>
    <w:rsid w:val="00EE5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25C5E"/>
  <w15:chartTrackingRefBased/>
  <w15:docId w15:val="{AFA58E21-0F50-4B03-9663-FC000F612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y Coleman</dc:creator>
  <cp:keywords/>
  <dc:description/>
  <cp:lastModifiedBy>Candy Coleman</cp:lastModifiedBy>
  <cp:revision>1</cp:revision>
  <dcterms:created xsi:type="dcterms:W3CDTF">2019-08-27T21:07:00Z</dcterms:created>
  <dcterms:modified xsi:type="dcterms:W3CDTF">2019-08-27T21:46:00Z</dcterms:modified>
</cp:coreProperties>
</file>